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aramedic</w:t>
      </w:r>
      <w:r>
        <w:t xml:space="preserve"> </w:t>
      </w:r>
      <w:r>
        <w:t xml:space="preserve">Position</w:t>
      </w:r>
      <w:r>
        <w:t xml:space="preserve"> </w:t>
      </w:r>
      <w:r>
        <w:t xml:space="preserve">-</w:t>
      </w:r>
      <w:r>
        <w:t xml:space="preserve"> </w:t>
      </w:r>
      <w:r>
        <w:t xml:space="preserve">China</w:t>
      </w:r>
      <w:r>
        <w:t xml:space="preserve"> </w:t>
      </w:r>
      <w:r>
        <w:t xml:space="preserve">Shanghai</w:t>
      </w:r>
    </w:p>
    <w:bookmarkStart w:id="20" w:name="X20273d47e85fb96e3c68a4d89152bbbfad043ee"/>
    <w:p>
      <w:pPr>
        <w:pStyle w:val="Heading1"/>
      </w:pPr>
      <w:r>
        <w:t xml:space="preserve">Personal Statement: Commitment to Excellence in Emergency Medical Services for Shanghai, China</w:t>
      </w:r>
    </w:p>
    <w:p>
      <w:pPr>
        <w:pStyle w:val="FirstParagraph"/>
      </w:pPr>
      <w:r>
        <w:t xml:space="preserve">As I prepare to submit my application for a Paramedic position within the dynamic healthcare landscape of China Shanghai, I am filled with profound enthusiasm and a deep sense of purpose. This Personal Statement articulates my unwavering dedication to pre-hospital emergency care, my extensive clinical training, and my specific commitment to contributing meaningfully to Shanghai's world-class emergency medical services. Having dedicated over seven years to the field of paramedicine across diverse urban environments, I am eager to bring my skills and cultural sensitivity to one of the most vibrant and rapidly evolving cities in Asia.</w:t>
      </w:r>
    </w:p>
    <w:p>
      <w:pPr>
        <w:pStyle w:val="BodyText"/>
      </w:pPr>
      <w:r>
        <w:t xml:space="preserve">My journey as a Paramedic began with rigorous academic preparation, culminating in a Bachelor of Science in Emergency Medical Services from [University Name], followed by comprehensive certification through the National Registry of Emergency Medical Technicians (NREMT) and advanced training in Advanced Cardiac Life Support (ACLS), Pediatric Advanced Life Support (PALS), and Trauma Care. Beyond technical proficiency, I have cultivated essential interpersonal skills through extensive hands-on experience with emergency medical services in high-density metropolitan settings. I understand that the role of a Paramedic is not merely clinical; it is fundamentally about compassionate human connection during moments of profound vulnerability. In bustling cities like Shanghai, where diverse populations navigate complex health challenges within a fast-paced environment, this holistic approach becomes even more critical.</w:t>
      </w:r>
    </w:p>
    <w:p>
      <w:pPr>
        <w:pStyle w:val="BodyText"/>
      </w:pPr>
      <w:r>
        <w:t xml:space="preserve">What draws me specifically to China Shanghai is its remarkable commitment to advancing public health infrastructure and its vision for integrating cutting-edge technology with compassionate patient care. I have closely followed Shanghai's initiatives in urban emergency medical services, including the city's investment in smart EMS systems, real-time data analytics for response optimization, and the integration of paramedics into broader public health networks. My previous experience operating within a major metropolitan EMS system provided me with invaluable insight into managing high-volume incidents—ranging from multi-vehicle collisions during rush hour to sudden cardiac arrests in crowded public spaces. I am particularly impressed by Shanghai's efforts to enhance emergency response times in its densely populated districts, a challenge that aligns directly with my own expertise in rapid triage, efficient resource allocation, and maintaining calm under pressure.</w:t>
      </w:r>
    </w:p>
    <w:p>
      <w:pPr>
        <w:pStyle w:val="BodyText"/>
      </w:pPr>
      <w:r>
        <w:t xml:space="preserve">Furthermore, I recognize that delivering exceptional care in Shanghai requires more than clinical competence; it demands cultural intelligence and respect for local healthcare traditions. I have proactively engaged with Chinese culture through language study (achieving basic conversational Mandarin) and by learning about the integration of traditional Chinese medicine principles within modern healthcare frameworks. I am committed to collaborating respectfully with local colleagues, understanding regional health priorities, and adapting my communication style to ensure patients feel understood and supported regardless of language barriers. My prior work in multicultural urban centers has taught me that effective emergency care thrives on trust—a trust built through clear communication, cultural awareness, and consistent demonstration of empathy.</w:t>
      </w:r>
    </w:p>
    <w:p>
      <w:pPr>
        <w:pStyle w:val="BodyText"/>
      </w:pPr>
      <w:r>
        <w:t xml:space="preserve">In the unique context of China Shanghai, the role of a Paramedic extends beyond immediate life-saving interventions. I am eager to contribute to community health education initiatives, such as teaching basic first aid and CPR in public spaces or collaborating with neighborhood committees on emergency preparedness for large-scale events like the annual International Import Expo. Shanghai's position as a global hub means that paramedics must be ready to respond not only to local emergencies but also potentially assist international visitors navigating health crises in an unfamiliar city. I am prepared to leverage my experience in multilingual emergency response and cross-cultural patient interaction to support this vital aspect of service.</w:t>
      </w:r>
    </w:p>
    <w:p>
      <w:pPr>
        <w:pStyle w:val="BodyText"/>
      </w:pPr>
      <w:r>
        <w:t xml:space="preserve">My personal philosophy as a Paramedic is rooted in the belief that every moment of emergency care is an opportunity for dignity, respect, and hope. Whether stabilizing a patient during a high-stakes trauma situation on the Pudong Bund or providing reassurance to an elderly resident in a Xuhui district apartment building, I approach each case with meticulous attention to clinical detail and deep compassion. I have honed my ability to make rapid, evidence-based decisions while simultaneously managing team dynamics and navigating complex urban logistics—a skillset I am confident will directly benefit Shanghai’s emergency response teams.</w:t>
      </w:r>
    </w:p>
    <w:p>
      <w:pPr>
        <w:pStyle w:val="BodyText"/>
      </w:pPr>
      <w:r>
        <w:t xml:space="preserve">I am aware that working within the Chinese healthcare system requires a commitment to continuous learning and adaptation. I have researched Shanghai's specific protocols for pre-hospital care, including alignment with national standards while addressing local urban challenges. I am not only ready to learn from experienced colleagues but also eager to share best practices from my international experience, particularly in areas like patient flow management during mass casualty incidents or the use of telemedicine for remote consultation support. My goal is not merely to perform as a Paramedic in Shanghai, but to become an integral and valued member of the city's healthcare community.</w:t>
      </w:r>
    </w:p>
    <w:p>
      <w:pPr>
        <w:pStyle w:val="BodyText"/>
      </w:pPr>
      <w:r>
        <w:t xml:space="preserve">Shanghai represents a pinnacle of urban innovation and public health advancement—a city where I believe my skills can make a tangible difference. The prospect of contributing to the safety and well-being of millions living in this remarkable metropolis is deeply motivating. My training, my adaptability, my cultural respect, and my unwavering commitment to excellence position me to be an asset from day one. I am not just seeking a Paramedic role in China Shanghai; I am committed to becoming a dedicated professional who will uphold and elevate the highest standards of emergency medical care within this vibrant city. Thank you for considering my application.</w:t>
      </w:r>
    </w:p>
    <w:p>
      <w:pPr>
        <w:pStyle w:val="BodyText"/>
      </w:pPr>
      <w:r>
        <w:rPr>
          <w:bCs/>
          <w:b/>
        </w:rP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aramedic Position - China Shanghai</dc:title>
  <dc:creator/>
  <dc:language>en</dc:language>
  <cp:keywords/>
  <dcterms:created xsi:type="dcterms:W3CDTF">2026-07-19T01:45:06Z</dcterms:created>
  <dcterms:modified xsi:type="dcterms:W3CDTF">2026-07-19T01:45:06Z</dcterms:modified>
</cp:coreProperties>
</file>

<file path=docProps/custom.xml><?xml version="1.0" encoding="utf-8"?>
<Properties xmlns="http://schemas.openxmlformats.org/officeDocument/2006/custom-properties" xmlns:vt="http://schemas.openxmlformats.org/officeDocument/2006/docPropsVTypes"/>
</file>